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0E309" w14:textId="77777777" w:rsidR="00D7373C" w:rsidRDefault="004F6EC5">
      <w:pPr>
        <w:pStyle w:val="Title"/>
      </w:pPr>
      <w:r>
        <w:t>Probability Theory, Ph.D. Qualifying Exam, Fall 2018</w:t>
      </w:r>
    </w:p>
    <w:p w14:paraId="102F7C55" w14:textId="77777777" w:rsidR="00D7373C" w:rsidRDefault="004F6EC5">
      <w:pPr>
        <w:pStyle w:val="FirstParagraph"/>
      </w:pPr>
      <w:bookmarkStart w:id="0" w:name="Xe34496804cfabedf22319310c6018c74c09bbe0"/>
      <w:bookmarkStart w:id="1" w:name="main-content"/>
      <w:r>
        <w:t>Completely solve any five problems.</w:t>
      </w:r>
    </w:p>
    <w:p w14:paraId="08C18FC4" w14:textId="77777777" w:rsidR="00D7373C" w:rsidRDefault="004F6EC5">
      <w:pPr>
        <w:pStyle w:val="Heading2"/>
      </w:pPr>
      <w:bookmarkStart w:id="2" w:name="problems"/>
      <w:r>
        <w:t>Problems</w:t>
      </w:r>
    </w:p>
    <w:p w14:paraId="04B4FF3D" w14:textId="77777777" w:rsidR="00D7373C" w:rsidRDefault="004F6EC5">
      <w:pPr>
        <w:pStyle w:val="Compact"/>
        <w:numPr>
          <w:ilvl w:val="0"/>
          <w:numId w:val="2"/>
        </w:numPr>
      </w:pPr>
      <w:r>
        <w:t xml:space="preserve">Show that for any two random variabl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Var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>,</w:t>
      </w:r>
    </w:p>
    <w:p w14:paraId="2EB08102" w14:textId="77777777" w:rsidR="00D7373C" w:rsidRDefault="004F6EC5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]+Var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]).</m:t>
          </m:r>
        </m:oMath>
      </m:oMathPara>
    </w:p>
    <w:p w14:paraId="4451E5E5" w14:textId="77777777" w:rsidR="00D7373C" w:rsidRDefault="004F6EC5">
      <w:pPr>
        <w:pStyle w:val="Compact"/>
        <w:numPr>
          <w:ilvl w:val="0"/>
          <w:numId w:val="2"/>
        </w:numPr>
      </w:pPr>
      <w:r>
        <w:t xml:space="preserve">Show that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and </w:t>
      </w:r>
      <m:oMath>
        <m:r>
          <w:rPr>
            <w:rFonts w:ascii="Cambria Math" w:hAnsi="Cambria Math"/>
          </w:rPr>
          <m:t>X</m:t>
        </m:r>
      </m:oMath>
      <w:r>
        <w:t xml:space="preserve"> satis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iff</w:t>
      </w:r>
    </w:p>
    <w:p w14:paraId="14ED5690" w14:textId="77777777" w:rsidR="00D7373C" w:rsidRDefault="004F6EC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→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701E9A04" w14:textId="77777777" w:rsidR="00D7373C" w:rsidRDefault="004F6EC5">
      <w:pPr>
        <w:pStyle w:val="Compact"/>
        <w:numPr>
          <w:ilvl w:val="0"/>
          <w:numId w:val="1"/>
        </w:numPr>
      </w:pPr>
      <w:r>
        <w:t xml:space="preserve">for every continuous distribution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61078523" w14:textId="77777777" w:rsidR="00D7373C" w:rsidRDefault="004F6EC5">
      <w:pPr>
        <w:pStyle w:val="Compact"/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events satisfy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)&lt;∞</m:t>
        </m:r>
      </m:oMath>
      <w:r>
        <w:t>, show that</w:t>
      </w:r>
    </w:p>
    <w:p w14:paraId="788B68F4" w14:textId="77777777" w:rsidR="00D7373C" w:rsidRDefault="004F6EC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nor/>
            </m:rPr>
            <m:t>infinitely often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7463F4C" w14:textId="77777777" w:rsidR="00D7373C" w:rsidRDefault="004F6EC5">
      <w:pPr>
        <w:pStyle w:val="Compact"/>
        <w:numPr>
          <w:ilvl w:val="0"/>
          <w:numId w:val="2"/>
        </w:numPr>
      </w:pPr>
      <w:r>
        <w:t xml:space="preserve">Prove for iid random variabl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that</w:t>
      </w:r>
    </w:p>
    <w:p w14:paraId="7CF6F463" w14:textId="77777777" w:rsidR="00D7373C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  <m:r>
            <m:rPr>
              <m:nor/>
            </m:rPr>
            <m:t xml:space="preserve"> a.s.</m:t>
          </m:r>
        </m:oMath>
      </m:oMathPara>
    </w:p>
    <w:p w14:paraId="290A797F" w14:textId="77777777" w:rsidR="00D7373C" w:rsidRDefault="004F6EC5">
      <w:pPr>
        <w:pStyle w:val="Compact"/>
        <w:numPr>
          <w:ilvl w:val="0"/>
          <w:numId w:val="1"/>
        </w:numPr>
      </w:pPr>
      <w:r>
        <w:t xml:space="preserve">for some sequence of consta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]&lt;∞</m:t>
        </m:r>
      </m:oMath>
      <w:r>
        <w:t>.</w:t>
      </w:r>
    </w:p>
    <w:p w14:paraId="11E3B69C" w14:textId="77777777" w:rsidR="00D7373C" w:rsidRDefault="004F6EC5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.v.s with distrib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ving finite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Show that</w:t>
      </w:r>
    </w:p>
    <w:p w14:paraId="67E13E5C" w14:textId="77777777" w:rsidR="00D7373C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μ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nor/>
            </m:rPr>
            <m:t xml:space="preserve"> in distribution 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.</m:t>
          </m:r>
        </m:oMath>
      </m:oMathPara>
    </w:p>
    <w:p w14:paraId="47223865" w14:textId="77777777" w:rsidR="00D7373C" w:rsidRDefault="004F6EC5">
      <w:pPr>
        <w:pStyle w:val="Compact"/>
        <w:numPr>
          <w:ilvl w:val="0"/>
          <w:numId w:val="1"/>
        </w:numPr>
      </w:pPr>
      <w:r>
        <w:t xml:space="preserve">Her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standard normal random variable.</w:t>
      </w:r>
    </w:p>
    <w:p w14:paraId="06DA66E4" w14:textId="77777777" w:rsidR="00D7373C" w:rsidRDefault="004F6EC5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sequence of independent identically distributed random variable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0</m:t>
        </m:r>
      </m:oMath>
      <w:r>
        <w:t>. Prove that</w:t>
      </w:r>
    </w:p>
    <w:p w14:paraId="03A9F766" w14:textId="77777777" w:rsidR="00D7373C" w:rsidRDefault="004F6EC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α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nor/>
                </m:rPr>
                <m:t xml:space="preserve"> as 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α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A84AADF" w14:textId="77777777" w:rsidR="00D7373C" w:rsidRDefault="004F6EC5">
      <w:pPr>
        <w:pStyle w:val="Compact"/>
        <w:numPr>
          <w:ilvl w:val="0"/>
          <w:numId w:val="1"/>
        </w:numPr>
      </w:pPr>
      <w:r>
        <w:t xml:space="preserve">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m:rPr>
            <m:sty m:val="p"/>
          </m:rPr>
          <w:rPr>
            <w:rFonts w:ascii="Cambria Math" w:hAnsi="Cambria Math"/>
          </w:rPr>
          <m:t>]&lt;∞</m:t>
        </m:r>
      </m:oMath>
      <w:r>
        <w:t>.</w:t>
      </w:r>
    </w:p>
    <w:p w14:paraId="3E9BE3EF" w14:textId="77777777" w:rsidR="00D7373C" w:rsidRDefault="004F6EC5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ndependent random variables such that for some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</m:t>
        </m:r>
      </m:oMath>
      <w:r>
        <w:t xml:space="preserve">.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, let</w:t>
      </w:r>
    </w:p>
    <w:p w14:paraId="7D842721" w14:textId="77777777" w:rsidR="00D7373C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</m:oMath>
      </m:oMathPara>
    </w:p>
    <w:p w14:paraId="51DE1EFD" w14:textId="77777777" w:rsidR="00D7373C" w:rsidRDefault="004F6EC5">
      <w:pPr>
        <w:pStyle w:val="Compact"/>
        <w:numPr>
          <w:ilvl w:val="0"/>
          <w:numId w:val="1"/>
        </w:numPr>
      </w:pPr>
      <w:r>
        <w:t>and</w:t>
      </w:r>
    </w:p>
    <w:p w14:paraId="5157AF71" w14:textId="77777777" w:rsidR="00D7373C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ζ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p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BF27298" w14:textId="77777777" w:rsidR="00D7373C" w:rsidRDefault="004F6EC5">
      <w:pPr>
        <w:pStyle w:val="Compact"/>
        <w:numPr>
          <w:ilvl w:val="0"/>
          <w:numId w:val="1"/>
        </w:numPr>
      </w:pPr>
      <w:r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martingale.</w:t>
      </w:r>
      <w:bookmarkEnd w:id="0"/>
      <w:bookmarkEnd w:id="1"/>
      <w:bookmarkEnd w:id="2"/>
    </w:p>
    <w:sectPr w:rsidR="00D7373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0C441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5026C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796169729">
    <w:abstractNumId w:val="0"/>
  </w:num>
  <w:num w:numId="2" w16cid:durableId="8077474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373C"/>
    <w:rsid w:val="000D4E17"/>
    <w:rsid w:val="00397297"/>
    <w:rsid w:val="004F6EC5"/>
    <w:rsid w:val="00605802"/>
    <w:rsid w:val="00D1470C"/>
    <w:rsid w:val="00D73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8F8A5"/>
  <w15:docId w15:val="{FC900C14-9C32-4A90-A4CF-7DDE2B94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55</Characters>
  <Application>Microsoft Office Word</Application>
  <DocSecurity>0</DocSecurity>
  <Lines>31</Lines>
  <Paragraphs>24</Paragraphs>
  <ScaleCrop>false</ScaleCrop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 Exam, Fall 2018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